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cholarship</w:t>
      </w:r>
      <w:r>
        <w:t xml:space="preserve"> </w:t>
      </w:r>
      <w:r>
        <w:t xml:space="preserve">Application</w:t>
      </w:r>
      <w:r>
        <w:t xml:space="preserve"> </w:t>
      </w:r>
      <w:r>
        <w:t xml:space="preserve">Letter</w:t>
      </w:r>
    </w:p>
    <w:bookmarkStart w:id="22" w:name="X58222a4ced4138eab38e78c506b1151d20bafa6"/>
    <w:p>
      <w:pPr>
        <w:pStyle w:val="Heading1"/>
      </w:pPr>
      <w:r>
        <w:t xml:space="preserve">SCHOLARSHIP APPLICATION LETTER FOR SPECIAL EDUCATION TEACHER TRAINING IN CANADA MONTREAL</w:t>
      </w:r>
    </w:p>
    <w:p>
      <w:pPr>
        <w:pStyle w:val="FirstParagraph"/>
      </w:pPr>
      <w:r>
        <w:t xml:space="preserve">Date: October 26, 2023</w:t>
      </w:r>
    </w:p>
    <w:p>
      <w:pPr>
        <w:pStyle w:val="BodyText"/>
      </w:pPr>
      <w:r>
        <w:t xml:space="preserve">Committee for Educational Excellence Scholarship Program</w:t>
      </w:r>
    </w:p>
    <w:p>
      <w:pPr>
        <w:pStyle w:val="BodyText"/>
      </w:pPr>
      <w:r>
        <w:t xml:space="preserve">Ministry of Education, Quebec Government</w:t>
      </w:r>
    </w:p>
    <w:p>
      <w:pPr>
        <w:pStyle w:val="BodyText"/>
      </w:pPr>
      <w:r>
        <w:t xml:space="preserve">Montreal, Quebec H3C 1J8</w:t>
      </w:r>
    </w:p>
    <w:p>
      <w:pPr>
        <w:pStyle w:val="BodyText"/>
      </w:pPr>
      <w:r>
        <w:t xml:space="preserve">Your Name:</w:t>
      </w:r>
    </w:p>
    <w:p>
      <w:pPr>
        <w:pStyle w:val="BodyText"/>
      </w:pPr>
      <w:r>
        <w:t xml:space="preserve">Jasmine Dubois</w:t>
      </w:r>
    </w:p>
    <w:p>
      <w:pPr>
        <w:pStyle w:val="BodyText"/>
      </w:pPr>
      <w:r>
        <w:t xml:space="preserve">123 Rue St-Jean, Montreal, QC H2Y 1T4</w:t>
      </w:r>
    </w:p>
    <w:p>
      <w:pPr>
        <w:pStyle w:val="BodyText"/>
      </w:pPr>
      <w:r>
        <w:t xml:space="preserve">j.dubois@email.com | (514) 555-0198</w:t>
      </w:r>
    </w:p>
    <w:bookmarkStart w:id="21" w:name="dear-scholarship-committee-members"/>
    <w:p>
      <w:pPr>
        <w:pStyle w:val="Heading2"/>
      </w:pPr>
      <w:r>
        <w:t xml:space="preserve">Dear Scholarship Committee Members,</w:t>
      </w:r>
    </w:p>
    <w:p>
      <w:pPr>
        <w:pStyle w:val="FirstParagraph"/>
      </w:pPr>
      <w:r>
        <w:t xml:space="preserve">I am writing this Scholarship Application Letter with profound enthusiasm to apply for the prestigious Educational Excellence Scholarship, specifically designed to support aspiring educators pursuing careers in Special Education. As a dedicated candidate with a deep commitment to inclusive education, I seek financial assistance to complete my Master of Education in Special Education at McGill University's Faculty of Education – a program uniquely positioned within Canada Montreal's vibrant educational landscape. This scholarship represents not merely financial support, but an essential catalyst for my journey toward becoming an impactful Special Education Teacher in Quebec.</w:t>
      </w:r>
    </w:p>
    <w:p>
      <w:pPr>
        <w:pStyle w:val="BodyText"/>
      </w:pPr>
      <w:r>
        <w:t xml:space="preserve">My passion for special education was forged through years of immersive volunteer work at the Montreal-based non-profit organization "Éduca-Enfance," where I supported children with autism spectrum disorder and learning disabilities. Working alongside certified Special Education Teachers, I witnessed firsthand how personalized educational approaches transform lives. One student, Élodie, who initially communicated only through gestures, began forming complex sentences within six months of tailored interventions. This experience crystallized my understanding: every child possesses unique potential when provided with the right scaffolding – a principle that defines my professional ethos as an emerging Special Education Teacher in Canada Montreal.</w:t>
      </w:r>
    </w:p>
    <w:p>
      <w:pPr>
        <w:pStyle w:val="BodyText"/>
      </w:pPr>
      <w:r>
        <w:t xml:space="preserve">My academic foundation includes a Bachelor of Arts in Psychology from Concordia University, where I specialized in developmental disorders. During my undergraduate studies, I conducted research on bilingual learning strategies for children with dyslexia – a topic particularly relevant to Montreal's francophone-anglophone educational context. My findings were presented at the 2022 Quebec Association for Special Education conference, where I engaged with educators who emphasized Montreal's innovative approaches to integrating technology in special education classrooms. This exposure reinforced my conviction that Canada Montreal offers an unparalleled environment for advancing inclusive pedagogy.</w:t>
      </w:r>
    </w:p>
    <w:p>
      <w:pPr>
        <w:pStyle w:val="BodyText"/>
      </w:pPr>
      <w:r>
        <w:t xml:space="preserve">What compels me toward a career as a Special Education Teacher specifically in Canada Montreal is the city's exceptional commitment to educational equity. Unlike many North American cities, Montreal maintains a robust public education system that actively supports diverse linguistic and cultural needs – from Cree language immersion programs for Indigenous students to specialized services for refugees. The Ministry of Education's "Schools Without Walls" initiative, which provides on-site therapy and adaptive technology in underserved neighborhoods across Montreal, exemplifies the kind of systemic change I aspire to contribute. As a Special Education Teacher in Canada Montreal, I aim to implement similar community-centered models that bridge academic instruction with holistic student well-being.</w:t>
      </w:r>
    </w:p>
    <w:p>
      <w:pPr>
        <w:pStyle w:val="BodyText"/>
      </w:pPr>
      <w:r>
        <w:t xml:space="preserve">My proposed Master's program at McGill University directly aligns with Montreal's educational priorities. The curriculum's focus on "Culturally Responsive Practices in Inclusive Classrooms" and "Neuropsychology of Learning Differences" will equip me with evidence-based strategies to serve Montreal's diverse student population, which includes 42% of students with French as a second language. I plan to concentrate my thesis on developing accessible digital resources for children with communication disorders – an initiative that could directly support Quebec's new "Digital Inclusion for All" education mandate. This specialized training would enable me to address critical gaps in Montreal's current special education infrastructure, where resource allocation often lags behind growing student diversity.</w:t>
      </w:r>
    </w:p>
    <w:p>
      <w:pPr>
        <w:pStyle w:val="BodyText"/>
      </w:pPr>
      <w:r>
        <w:t xml:space="preserve">Financial barriers remain my primary obstacle to advancing this mission. While I've secured part-time work at the Montreal Children's Hospital, tuition fees for the Master of Education program exceed $18,000 annually – a sum that would require significant debt accumulation. This scholarship would eliminate that burden, allowing me to fully dedicate myself to academic excellence and clinical practicums in Montreal schools. More importantly, it represents an investment in Quebec's educational future: every dollar granted will multiply through the 25+ hours weekly I commit to supervised teaching placements across Montreal's public school boards.</w:t>
      </w:r>
    </w:p>
    <w:p>
      <w:pPr>
        <w:pStyle w:val="BodyText"/>
      </w:pPr>
      <w:r>
        <w:t xml:space="preserve">My long-term vision extends beyond classroom instruction. I aim to establish a mentorship network for new Special Education Teachers in Canada Montreal, addressing the province's critical shortage of certified professionals (Quebec currently faces a 22% vacancy rate in special education positions). Having navigated my own career transition from psychology to education, I understand the need for supportive pathways. This scholarship would position me to develop training modules on trauma-informed care – an urgent need following Montreal's recent socio-economic challenges. As a future Special Education Teacher in Canada Montreal, I will advocate for policies that recognize neurodiversity as a natural human variation rather than a deficit.</w:t>
      </w:r>
    </w:p>
    <w:p>
      <w:pPr>
        <w:pStyle w:val="BodyText"/>
      </w:pPr>
      <w:r>
        <w:t xml:space="preserve">What sets my approach apart is my commitment to collaborative partnership with families and communities. In Montreal, where 80% of children from immigrant backgrounds experience educational challenges due to language barriers or cultural misunderstandings, I will implement home-school communication strategies using multilingual resources. My proposed project, "Bridging Worlds: Family Engagement in Special Education," has already gained preliminary support from the Westmount School Board – a testament to Montreal educators' recognition of this need. This initiative exemplifies how my training will directly benefit students across Canada Montreal.</w:t>
      </w:r>
    </w:p>
    <w:p>
      <w:pPr>
        <w:pStyle w:val="BodyText"/>
      </w:pPr>
      <w:r>
        <w:t xml:space="preserve">As I prepare to graduate, I am eager to contribute not only as a Special Education Teacher but as a catalyst for systemic change. The scholarship committee's investment in my education represents more than personal advancement; it is an investment in Montreal's most precious resource: its children. With this support, I will emerge as a highly skilled educator ready to serve Quebec students from the Island of Montreal to the Outaouais region, ensuring every child receives an education that honors their unique learning journey.</w:t>
      </w:r>
    </w:p>
    <w:p>
      <w:pPr>
        <w:pStyle w:val="BodyText"/>
      </w:pPr>
      <w:r>
        <w:t xml:space="preserve">Sincerely,</w:t>
      </w:r>
    </w:p>
    <w:p>
      <w:pPr>
        <w:pStyle w:val="BodyText"/>
      </w:pPr>
      <w:r>
        <w:br/>
      </w:r>
      <w:r>
        <w:br/>
      </w:r>
      <w:r>
        <w:br/>
      </w:r>
    </w:p>
    <w:p>
      <w:pPr>
        <w:pStyle w:val="BodyText"/>
      </w:pPr>
      <w:r>
        <w:t xml:space="preserve">Jasmine Dubois</w:t>
      </w:r>
    </w:p>
    <w:p>
      <w:pPr>
        <w:pStyle w:val="BodyText"/>
      </w:pPr>
      <w:r>
        <w:t xml:space="preserve">Aspiring Special Education Teacher</w:t>
      </w:r>
    </w:p>
    <w:bookmarkStart w:id="20" w:name="word-count-verification-874-words"/>
    <w:p>
      <w:pPr>
        <w:pStyle w:val="Heading3"/>
      </w:pPr>
      <w:r>
        <w:t xml:space="preserve">Word Count Verification: 874 word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cholarship Application Letter</dc:title>
  <dc:creator/>
  <dc:language>en</dc:language>
  <cp:keywords/>
  <dcterms:created xsi:type="dcterms:W3CDTF">2025-12-10T14:05:01Z</dcterms:created>
  <dcterms:modified xsi:type="dcterms:W3CDTF">2025-12-10T14:05:01Z</dcterms:modified>
</cp:coreProperties>
</file>

<file path=docProps/custom.xml><?xml version="1.0" encoding="utf-8"?>
<Properties xmlns="http://schemas.openxmlformats.org/officeDocument/2006/custom-properties" xmlns:vt="http://schemas.openxmlformats.org/officeDocument/2006/docPropsVTypes"/>
</file>